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3E9E2" w14:textId="77777777" w:rsidR="000A4260" w:rsidRPr="00E167F5" w:rsidRDefault="000A4260">
      <w:pPr>
        <w:jc w:val="center"/>
        <w:rPr>
          <w:szCs w:val="24"/>
          <w:lang w:val="es-US"/>
        </w:rPr>
      </w:pPr>
      <w:r w:rsidRPr="00E167F5">
        <w:rPr>
          <w:szCs w:val="24"/>
          <w:lang w:val="es-US"/>
        </w:rPr>
        <w:t>Fecha:</w:t>
      </w:r>
      <w:r w:rsidRPr="00E167F5">
        <w:rPr>
          <w:szCs w:val="24"/>
          <w:lang w:val="es-US"/>
        </w:rPr>
        <w:fldChar w:fldCharType="begin">
          <w:ffData>
            <w:name w:val="Text1"/>
            <w:enabled/>
            <w:calcOnExit w:val="0"/>
            <w:textInput/>
          </w:ffData>
        </w:fldChar>
      </w:r>
      <w:bookmarkStart w:id="0" w:name="Text1"/>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0"/>
    </w:p>
    <w:p w14:paraId="01205EF8" w14:textId="77777777" w:rsidR="000A4260" w:rsidRPr="00E167F5" w:rsidRDefault="000A4260">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0A4260" w:rsidRPr="00E167F5" w14:paraId="641AD53E" w14:textId="77777777">
        <w:tc>
          <w:tcPr>
            <w:tcW w:w="4788" w:type="dxa"/>
          </w:tcPr>
          <w:p w14:paraId="51E7F7BB" w14:textId="77777777" w:rsidR="000A4260" w:rsidRPr="00E167F5" w:rsidRDefault="000A4260">
            <w:pPr>
              <w:jc w:val="both"/>
              <w:rPr>
                <w:szCs w:val="24"/>
                <w:lang w:val="es-US"/>
              </w:rPr>
            </w:pPr>
            <w:r w:rsidRPr="00E167F5">
              <w:rPr>
                <w:szCs w:val="24"/>
                <w:lang w:val="es-US"/>
              </w:rPr>
              <w:t xml:space="preserve">Condado: </w:t>
            </w:r>
            <w:r w:rsidRPr="00E167F5">
              <w:rPr>
                <w:szCs w:val="24"/>
                <w:lang w:val="es-US"/>
              </w:rPr>
              <w:fldChar w:fldCharType="begin">
                <w:ffData>
                  <w:name w:val="Text4"/>
                  <w:enabled/>
                  <w:calcOnExit w:val="0"/>
                  <w:textInput/>
                </w:ffData>
              </w:fldChar>
            </w:r>
            <w:bookmarkStart w:id="1" w:name="Text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
          </w:p>
        </w:tc>
        <w:tc>
          <w:tcPr>
            <w:tcW w:w="4680" w:type="dxa"/>
          </w:tcPr>
          <w:p w14:paraId="4B179E25" w14:textId="77777777" w:rsidR="000A4260" w:rsidRPr="00E167F5" w:rsidRDefault="000A4260">
            <w:pPr>
              <w:jc w:val="both"/>
              <w:rPr>
                <w:szCs w:val="24"/>
                <w:lang w:val="es-US"/>
              </w:rPr>
            </w:pPr>
            <w:r w:rsidRPr="00E167F5">
              <w:rPr>
                <w:szCs w:val="24"/>
                <w:lang w:val="es-US"/>
              </w:rPr>
              <w:t xml:space="preserve">N.º de proyecto federal: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5C811F1F" w14:textId="77777777">
        <w:tc>
          <w:tcPr>
            <w:tcW w:w="4788" w:type="dxa"/>
          </w:tcPr>
          <w:p w14:paraId="7473A9A0" w14:textId="5042C10A" w:rsidR="000A4260" w:rsidRPr="00E167F5" w:rsidRDefault="005638E7">
            <w:pPr>
              <w:jc w:val="both"/>
              <w:rPr>
                <w:szCs w:val="24"/>
                <w:lang w:val="es-US"/>
              </w:rPr>
            </w:pPr>
            <w:r>
              <w:rPr>
                <w:szCs w:val="24"/>
                <w:lang w:val="es-US"/>
              </w:rPr>
              <w:t>Numero</w:t>
            </w:r>
            <w:r w:rsidR="000A4260" w:rsidRPr="00E167F5">
              <w:rPr>
                <w:szCs w:val="24"/>
                <w:lang w:val="es-US"/>
              </w:rPr>
              <w:t xml:space="preserve"> de Derecho de Paso (Right-of-Way, ROW) en Sección Controlada (Control Section Job, CSJ): </w:t>
            </w:r>
            <w:r w:rsidR="000A4260" w:rsidRPr="00E167F5">
              <w:rPr>
                <w:szCs w:val="24"/>
                <w:lang w:val="es-US"/>
              </w:rPr>
              <w:fldChar w:fldCharType="begin">
                <w:ffData>
                  <w:name w:val="Text5"/>
                  <w:enabled/>
                  <w:calcOnExit w:val="0"/>
                  <w:textInput/>
                </w:ffData>
              </w:fldChar>
            </w:r>
            <w:bookmarkStart w:id="2" w:name="Text5"/>
            <w:r w:rsidR="000A4260" w:rsidRPr="00E167F5">
              <w:rPr>
                <w:szCs w:val="24"/>
                <w:lang w:val="es-US"/>
              </w:rPr>
              <w:instrText xml:space="preserve"> FORMTEXT </w:instrText>
            </w:r>
            <w:r w:rsidR="000A4260" w:rsidRPr="00E167F5">
              <w:rPr>
                <w:szCs w:val="24"/>
                <w:lang w:val="es-US"/>
              </w:rPr>
            </w:r>
            <w:r w:rsidR="000A4260" w:rsidRPr="00E167F5">
              <w:rPr>
                <w:szCs w:val="24"/>
                <w:lang w:val="es-US"/>
              </w:rPr>
              <w:fldChar w:fldCharType="separate"/>
            </w:r>
            <w:r w:rsidR="000A4260" w:rsidRPr="00E167F5">
              <w:rPr>
                <w:szCs w:val="24"/>
                <w:lang w:val="es-US"/>
              </w:rPr>
              <w:t>     </w:t>
            </w:r>
            <w:r w:rsidR="000A4260" w:rsidRPr="00E167F5">
              <w:rPr>
                <w:szCs w:val="24"/>
                <w:lang w:val="es-US"/>
              </w:rPr>
              <w:fldChar w:fldCharType="end"/>
            </w:r>
            <w:bookmarkEnd w:id="2"/>
          </w:p>
        </w:tc>
        <w:tc>
          <w:tcPr>
            <w:tcW w:w="4680" w:type="dxa"/>
          </w:tcPr>
          <w:p w14:paraId="143F53DE" w14:textId="77777777" w:rsidR="000A4260" w:rsidRPr="00E167F5" w:rsidRDefault="000A4260">
            <w:pPr>
              <w:jc w:val="both"/>
              <w:rPr>
                <w:szCs w:val="24"/>
                <w:lang w:val="es-US"/>
              </w:rPr>
            </w:pPr>
            <w:r w:rsidRPr="00E167F5">
              <w:rPr>
                <w:szCs w:val="24"/>
                <w:lang w:val="es-US"/>
              </w:rPr>
              <w:t xml:space="preserve">N.º de autopista: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2C63D73A" w14:textId="77777777">
        <w:tc>
          <w:tcPr>
            <w:tcW w:w="4788" w:type="dxa"/>
          </w:tcPr>
          <w:p w14:paraId="6093E04C" w14:textId="77777777" w:rsidR="000A4260" w:rsidRPr="00E167F5" w:rsidRDefault="000A4260">
            <w:pPr>
              <w:jc w:val="both"/>
              <w:rPr>
                <w:szCs w:val="24"/>
                <w:lang w:val="es-US"/>
              </w:rPr>
            </w:pPr>
            <w:r w:rsidRPr="00E167F5">
              <w:rPr>
                <w:szCs w:val="24"/>
                <w:lang w:val="es-US"/>
              </w:rPr>
              <w:t xml:space="preserve">Identificación de lote: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c>
          <w:tcPr>
            <w:tcW w:w="4680" w:type="dxa"/>
          </w:tcPr>
          <w:p w14:paraId="24109D00" w14:textId="77777777" w:rsidR="000A4260" w:rsidRPr="00E167F5" w:rsidRDefault="000A4260">
            <w:pPr>
              <w:jc w:val="both"/>
              <w:rPr>
                <w:szCs w:val="24"/>
                <w:lang w:val="es-US"/>
              </w:rPr>
            </w:pPr>
          </w:p>
        </w:tc>
      </w:tr>
      <w:tr w:rsidR="000A4260" w:rsidRPr="00E167F5" w14:paraId="1B8145A2" w14:textId="77777777">
        <w:trPr>
          <w:cantSplit/>
        </w:trPr>
        <w:tc>
          <w:tcPr>
            <w:tcW w:w="9468" w:type="dxa"/>
            <w:gridSpan w:val="2"/>
          </w:tcPr>
          <w:p w14:paraId="0D4497D4" w14:textId="77777777" w:rsidR="000A4260" w:rsidRPr="00E167F5" w:rsidRDefault="000A4260">
            <w:pPr>
              <w:jc w:val="both"/>
              <w:rPr>
                <w:szCs w:val="24"/>
                <w:lang w:val="es-US"/>
              </w:rPr>
            </w:pPr>
            <w:r w:rsidRPr="00E167F5">
              <w:rPr>
                <w:szCs w:val="24"/>
                <w:lang w:val="es-US"/>
              </w:rPr>
              <w:t xml:space="preserve">Límites del proyecto:   desde </w:t>
            </w:r>
            <w:r w:rsidRPr="00E167F5">
              <w:rPr>
                <w:szCs w:val="24"/>
                <w:lang w:val="es-US"/>
              </w:rPr>
              <w:fldChar w:fldCharType="begin">
                <w:ffData>
                  <w:name w:val="Text2"/>
                  <w:enabled/>
                  <w:calcOnExit w:val="0"/>
                  <w:textInput/>
                </w:ffData>
              </w:fldChar>
            </w:r>
            <w:bookmarkStart w:id="3" w:name="Text2"/>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3"/>
            <w:r w:rsidRPr="00E167F5">
              <w:rPr>
                <w:szCs w:val="24"/>
                <w:lang w:val="es-US"/>
              </w:rPr>
              <w:t xml:space="preserve"> hasta </w:t>
            </w:r>
            <w:r w:rsidRPr="00E167F5">
              <w:rPr>
                <w:szCs w:val="24"/>
                <w:lang w:val="es-US"/>
              </w:rPr>
              <w:fldChar w:fldCharType="begin">
                <w:ffData>
                  <w:name w:val="Text3"/>
                  <w:enabled/>
                  <w:calcOnExit w:val="0"/>
                  <w:textInput/>
                </w:ffData>
              </w:fldChar>
            </w:r>
            <w:bookmarkStart w:id="4" w:name="Text3"/>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4"/>
          </w:p>
        </w:tc>
      </w:tr>
    </w:tbl>
    <w:p w14:paraId="4959125F" w14:textId="77777777" w:rsidR="000A4260" w:rsidRPr="00E167F5" w:rsidRDefault="000A4260">
      <w:pPr>
        <w:jc w:val="both"/>
        <w:rPr>
          <w:szCs w:val="24"/>
          <w:lang w:val="es-US"/>
        </w:rPr>
      </w:pPr>
    </w:p>
    <w:tbl>
      <w:tblPr>
        <w:tblW w:w="0" w:type="auto"/>
        <w:tblLayout w:type="fixed"/>
        <w:tblLook w:val="0000" w:firstRow="0" w:lastRow="0" w:firstColumn="0" w:lastColumn="0" w:noHBand="0" w:noVBand="0"/>
      </w:tblPr>
      <w:tblGrid>
        <w:gridCol w:w="4608"/>
      </w:tblGrid>
      <w:tr w:rsidR="000A4260" w:rsidRPr="00E167F5" w14:paraId="3FA2578D" w14:textId="77777777">
        <w:tc>
          <w:tcPr>
            <w:tcW w:w="4608" w:type="dxa"/>
          </w:tcPr>
          <w:p w14:paraId="79229B07"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39274ED5" w14:textId="77777777">
        <w:tc>
          <w:tcPr>
            <w:tcW w:w="4608" w:type="dxa"/>
          </w:tcPr>
          <w:p w14:paraId="52058760"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3648422C" w14:textId="77777777">
        <w:tc>
          <w:tcPr>
            <w:tcW w:w="4608" w:type="dxa"/>
          </w:tcPr>
          <w:p w14:paraId="34081CDE"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bl>
    <w:p w14:paraId="0D1F5D71" w14:textId="77777777" w:rsidR="000A4260" w:rsidRPr="00E167F5" w:rsidRDefault="000A4260">
      <w:pPr>
        <w:jc w:val="both"/>
        <w:rPr>
          <w:szCs w:val="24"/>
          <w:lang w:val="es-US"/>
        </w:rPr>
      </w:pPr>
    </w:p>
    <w:p w14:paraId="07506829" w14:textId="77777777" w:rsidR="000A4260" w:rsidRPr="00E167F5" w:rsidRDefault="000A4260">
      <w:pPr>
        <w:jc w:val="both"/>
        <w:rPr>
          <w:szCs w:val="24"/>
          <w:lang w:val="es-US"/>
        </w:rPr>
      </w:pPr>
      <w:r w:rsidRPr="00E167F5">
        <w:rPr>
          <w:szCs w:val="24"/>
          <w:lang w:val="es-US"/>
        </w:rPr>
        <w:t xml:space="preserve">Estimado/a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r w:rsidRPr="00E167F5">
        <w:rPr>
          <w:szCs w:val="24"/>
          <w:lang w:val="es-US"/>
        </w:rPr>
        <w:t>:</w:t>
      </w:r>
    </w:p>
    <w:p w14:paraId="32B89189" w14:textId="77777777" w:rsidR="000A4260" w:rsidRPr="00E167F5" w:rsidRDefault="000A4260">
      <w:pPr>
        <w:jc w:val="both"/>
        <w:rPr>
          <w:szCs w:val="24"/>
          <w:lang w:val="es-US"/>
        </w:rPr>
      </w:pPr>
    </w:p>
    <w:p w14:paraId="6DB407CA" w14:textId="035D1750" w:rsidR="000A4260" w:rsidRPr="00E167F5" w:rsidRDefault="000A4260" w:rsidP="00AC4F09">
      <w:pPr>
        <w:rPr>
          <w:szCs w:val="24"/>
          <w:lang w:val="es-US"/>
        </w:rPr>
      </w:pPr>
      <w:r w:rsidRPr="00E167F5">
        <w:rPr>
          <w:szCs w:val="24"/>
          <w:lang w:val="es-US"/>
        </w:rPr>
        <w:t xml:space="preserve">Adjuntamos un folleto titulado </w:t>
      </w:r>
      <w:r w:rsidRPr="00E167F5">
        <w:rPr>
          <w:i/>
          <w:iCs/>
          <w:szCs w:val="24"/>
          <w:lang w:val="es-US"/>
        </w:rPr>
        <w:t>“</w:t>
      </w:r>
      <w:r w:rsidR="000F359E">
        <w:rPr>
          <w:i/>
          <w:iCs/>
          <w:szCs w:val="24"/>
          <w:lang w:val="es"/>
        </w:rPr>
        <w:t>Asistencia para relocalización</w:t>
      </w:r>
      <w:r w:rsidRPr="00E167F5">
        <w:rPr>
          <w:i/>
          <w:iCs/>
          <w:szCs w:val="24"/>
          <w:lang w:val="es-US"/>
        </w:rPr>
        <w:t>”</w:t>
      </w:r>
      <w:r w:rsidRPr="00E167F5">
        <w:rPr>
          <w:szCs w:val="24"/>
          <w:lang w:val="es-US"/>
        </w:rPr>
        <w:t xml:space="preserve"> que explica los procedimientos usados por el Departamento de Transporte de Texas para ayudar a las personas </w:t>
      </w:r>
      <w:r w:rsidR="005638E7" w:rsidRPr="005638E7">
        <w:rPr>
          <w:szCs w:val="24"/>
          <w:lang w:val="es-US"/>
        </w:rPr>
        <w:t>destituidas</w:t>
      </w:r>
      <w:r w:rsidRPr="00E167F5">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2E9BB41D" w14:textId="77777777" w:rsidR="000A4260" w:rsidRPr="00E167F5" w:rsidRDefault="000A4260" w:rsidP="00AC4F09">
      <w:pPr>
        <w:rPr>
          <w:szCs w:val="24"/>
          <w:lang w:val="es-US"/>
        </w:rPr>
      </w:pPr>
    </w:p>
    <w:p w14:paraId="26598D62" w14:textId="77777777" w:rsidR="000A4260" w:rsidRPr="00E167F5" w:rsidRDefault="000A4260" w:rsidP="00AC4F09">
      <w:pPr>
        <w:rPr>
          <w:szCs w:val="24"/>
          <w:lang w:val="es-US"/>
        </w:rPr>
      </w:pPr>
      <w:r w:rsidRPr="00E167F5">
        <w:rPr>
          <w:szCs w:val="24"/>
          <w:lang w:val="es-US"/>
        </w:rPr>
        <w:t>Tome nota de todas y cada una de las siguientes declaraciones:</w:t>
      </w:r>
    </w:p>
    <w:p w14:paraId="5491C211" w14:textId="77777777" w:rsidR="000A4260" w:rsidRPr="00E167F5" w:rsidRDefault="000A4260" w:rsidP="00AC4F09">
      <w:pPr>
        <w:rPr>
          <w:szCs w:val="24"/>
          <w:lang w:val="es-US"/>
        </w:rPr>
      </w:pPr>
    </w:p>
    <w:p w14:paraId="76CEDB5E" w14:textId="77777777" w:rsidR="000A4260" w:rsidRPr="00E167F5" w:rsidRDefault="000A4260" w:rsidP="00AC4F09">
      <w:pPr>
        <w:numPr>
          <w:ilvl w:val="0"/>
          <w:numId w:val="5"/>
        </w:numPr>
        <w:rPr>
          <w:szCs w:val="24"/>
          <w:lang w:val="es-US"/>
        </w:rPr>
      </w:pPr>
      <w:r w:rsidRPr="00E167F5">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8C29324" w14:textId="77777777" w:rsidR="000A4260" w:rsidRPr="00E167F5" w:rsidRDefault="000A4260" w:rsidP="00AC4F09">
      <w:pPr>
        <w:rPr>
          <w:szCs w:val="24"/>
          <w:lang w:val="es-US"/>
        </w:rPr>
      </w:pPr>
    </w:p>
    <w:p w14:paraId="5B93BECB" w14:textId="0F594699" w:rsidR="000A4260" w:rsidRPr="00E167F5" w:rsidRDefault="000A4260" w:rsidP="005638E7">
      <w:pPr>
        <w:numPr>
          <w:ilvl w:val="0"/>
          <w:numId w:val="5"/>
        </w:numPr>
        <w:rPr>
          <w:szCs w:val="24"/>
          <w:lang w:val="es-US"/>
        </w:rPr>
      </w:pPr>
      <w:r w:rsidRPr="00E167F5">
        <w:rPr>
          <w:szCs w:val="24"/>
          <w:lang w:val="es-US"/>
        </w:rPr>
        <w:t xml:space="preserve">Entendemos que tiene un interés en el lote mencionado anteriormente. Por lo tanto, si usted y el/los </w:t>
      </w:r>
      <w:r w:rsidR="005638E7" w:rsidRPr="005638E7">
        <w:rPr>
          <w:szCs w:val="24"/>
          <w:lang w:val="es-US"/>
        </w:rPr>
        <w:t>copropietarios</w:t>
      </w:r>
      <w:r w:rsidRPr="00E167F5">
        <w:rPr>
          <w:szCs w:val="24"/>
          <w:lang w:val="es-US"/>
        </w:rPr>
        <w:t>(s) no ocupante(s) de la vivienda aceptan $</w:t>
      </w:r>
      <w:r w:rsidRPr="00E167F5">
        <w:rPr>
          <w:szCs w:val="24"/>
          <w:lang w:val="es-US"/>
        </w:rPr>
        <w:fldChar w:fldCharType="begin">
          <w:ffData>
            <w:name w:val="Text34"/>
            <w:enabled/>
            <w:calcOnExit w:val="0"/>
            <w:textInput/>
          </w:ffData>
        </w:fldChar>
      </w:r>
      <w:bookmarkStart w:id="5" w:name="Text3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5"/>
      <w:r w:rsidRPr="00E167F5">
        <w:rPr>
          <w:szCs w:val="24"/>
          <w:lang w:val="es-US"/>
        </w:rPr>
        <w:t xml:space="preserve"> en la negociación del lote </w:t>
      </w:r>
      <w:r w:rsidRPr="00E167F5">
        <w:rPr>
          <w:szCs w:val="24"/>
          <w:lang w:val="es-US"/>
        </w:rPr>
        <w:fldChar w:fldCharType="begin">
          <w:ffData>
            <w:name w:val="Text35"/>
            <w:enabled/>
            <w:calcOnExit w:val="0"/>
            <w:textInput/>
          </w:ffData>
        </w:fldChar>
      </w:r>
      <w:bookmarkStart w:id="6" w:name="Text35"/>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6"/>
      <w:r w:rsidRPr="00E167F5">
        <w:rPr>
          <w:szCs w:val="24"/>
          <w:lang w:val="es-US"/>
        </w:rPr>
        <w:t>, es posible que tenga derecho a un suplemento de vivienda de reemplazo por $</w:t>
      </w:r>
      <w:r w:rsidRPr="00E167F5">
        <w:rPr>
          <w:szCs w:val="24"/>
          <w:lang w:val="es-US"/>
        </w:rPr>
        <w:fldChar w:fldCharType="begin">
          <w:ffData>
            <w:name w:val="Text36"/>
            <w:enabled/>
            <w:calcOnExit w:val="0"/>
            <w:textInput/>
          </w:ffData>
        </w:fldChar>
      </w:r>
      <w:bookmarkStart w:id="7" w:name="Text36"/>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7"/>
      <w:r w:rsidRPr="00E167F5">
        <w:rPr>
          <w:szCs w:val="24"/>
          <w:lang w:val="es-US"/>
        </w:rPr>
        <w:t xml:space="preserve">. Este suplemento está basado en el precio de venta de las viviendas residenciales ubicadas en </w:t>
      </w:r>
      <w:r w:rsidRPr="00E167F5">
        <w:rPr>
          <w:szCs w:val="24"/>
          <w:lang w:val="es-US"/>
        </w:rPr>
        <w:fldChar w:fldCharType="begin">
          <w:ffData>
            <w:name w:val="Text37"/>
            <w:enabled/>
            <w:calcOnExit w:val="0"/>
            <w:textInput/>
          </w:ffData>
        </w:fldChar>
      </w:r>
      <w:bookmarkStart w:id="8" w:name="Text37"/>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8"/>
      <w:r w:rsidRPr="00E167F5">
        <w:rPr>
          <w:szCs w:val="24"/>
          <w:lang w:val="es-US"/>
        </w:rPr>
        <w:t xml:space="preserve">. No es necesario que usted y el/los </w:t>
      </w:r>
      <w:r w:rsidR="005638E7" w:rsidRPr="005638E7">
        <w:rPr>
          <w:szCs w:val="24"/>
          <w:lang w:val="es-US"/>
        </w:rPr>
        <w:t>copropietarios</w:t>
      </w:r>
      <w:r w:rsidRPr="00E167F5">
        <w:rPr>
          <w:szCs w:val="24"/>
          <w:lang w:val="es-US"/>
        </w:rPr>
        <w:t>(s) compren esa vivienda en particular para calificar para el suplemento de vivienda de reemplazo; sin embargo, para solicitarlo, debe comprar con su(s) copropietario(s) y ocupar una vivienda de reemplazo que cueste $</w:t>
      </w:r>
      <w:r w:rsidRPr="00E167F5">
        <w:rPr>
          <w:szCs w:val="24"/>
          <w:lang w:val="es-US"/>
        </w:rPr>
        <w:fldChar w:fldCharType="begin">
          <w:ffData>
            <w:name w:val="Text38"/>
            <w:enabled/>
            <w:calcOnExit w:val="0"/>
            <w:textInput/>
          </w:ffData>
        </w:fldChar>
      </w:r>
      <w:bookmarkStart w:id="9" w:name="Text38"/>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9"/>
      <w:r w:rsidRPr="00E167F5">
        <w:rPr>
          <w:szCs w:val="24"/>
          <w:lang w:val="es-US"/>
        </w:rPr>
        <w:t xml:space="preserve"> o más dentro de un año, como se explica en nuestro folleto. Es posible que se deba cambiar el suplemento de vivienda si usted y el/los </w:t>
      </w:r>
      <w:r w:rsidR="005638E7" w:rsidRPr="005638E7">
        <w:rPr>
          <w:szCs w:val="24"/>
          <w:lang w:val="es-US"/>
        </w:rPr>
        <w:t>copropietarios</w:t>
      </w:r>
      <w:r w:rsidRPr="00E167F5">
        <w:rPr>
          <w:szCs w:val="24"/>
          <w:lang w:val="es-US"/>
        </w:rPr>
        <w:t xml:space="preserve">(s) recibe(n) una cantidad diferente a los </w:t>
      </w:r>
      <w:r w:rsidRPr="00E167F5">
        <w:rPr>
          <w:szCs w:val="24"/>
          <w:lang w:val="es-US"/>
        </w:rPr>
        <w:lastRenderedPageBreak/>
        <w:t>$</w:t>
      </w:r>
      <w:r w:rsidRPr="00E167F5">
        <w:rPr>
          <w:szCs w:val="24"/>
          <w:lang w:val="es-US"/>
        </w:rPr>
        <w:fldChar w:fldCharType="begin">
          <w:ffData>
            <w:name w:val="Text39"/>
            <w:enabled/>
            <w:calcOnExit w:val="0"/>
            <w:textInput/>
          </w:ffData>
        </w:fldChar>
      </w:r>
      <w:bookmarkStart w:id="10" w:name="Text39"/>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0"/>
      <w:r w:rsidRPr="00E167F5">
        <w:rPr>
          <w:szCs w:val="24"/>
          <w:lang w:val="es-US"/>
        </w:rPr>
        <w:t xml:space="preserve"> mencionados anteriormente por su propiedad a través de negociaciones o por expropiación. Puede ser necesario reducir el monto de este suplemento si elige comprar una vivienda de reemplazo como único propietario, o comprar una casa que cueste menos de </w:t>
      </w:r>
      <w:proofErr w:type="gramStart"/>
      <w:r w:rsidRPr="00E167F5">
        <w:rPr>
          <w:szCs w:val="24"/>
          <w:lang w:val="es-US"/>
        </w:rPr>
        <w:t>$ .</w:t>
      </w:r>
      <w:proofErr w:type="gramEnd"/>
      <w:r w:rsidRPr="00E167F5">
        <w:rPr>
          <w:szCs w:val="24"/>
          <w:lang w:val="es-US"/>
        </w:rPr>
        <w:t xml:space="preserve"> Para evitar la pérdida de beneficios, le recomendamos que se comunique con este Departamento </w:t>
      </w:r>
      <w:r w:rsidRPr="00E167F5">
        <w:rPr>
          <w:szCs w:val="24"/>
          <w:u w:val="single"/>
          <w:lang w:val="es-US"/>
        </w:rPr>
        <w:t>antes</w:t>
      </w:r>
      <w:r w:rsidRPr="00E167F5">
        <w:rPr>
          <w:szCs w:val="24"/>
          <w:lang w:val="es-US"/>
        </w:rPr>
        <w:t xml:space="preserve"> de firmar cualquier compromiso vinculante de compra de una vivienda de reemplazo.</w:t>
      </w:r>
    </w:p>
    <w:p w14:paraId="4E0B4F2E" w14:textId="77777777" w:rsidR="000A4260" w:rsidRPr="00E167F5" w:rsidRDefault="000A4260" w:rsidP="00AC4F09">
      <w:pPr>
        <w:rPr>
          <w:szCs w:val="24"/>
          <w:lang w:val="es-US"/>
        </w:rPr>
      </w:pPr>
    </w:p>
    <w:p w14:paraId="22E984F5" w14:textId="77777777" w:rsidR="000A4260" w:rsidRPr="00E167F5" w:rsidRDefault="000A4260" w:rsidP="00AC4F09">
      <w:pPr>
        <w:numPr>
          <w:ilvl w:val="0"/>
          <w:numId w:val="5"/>
        </w:numPr>
        <w:rPr>
          <w:szCs w:val="24"/>
          <w:lang w:val="es-US"/>
        </w:rPr>
      </w:pPr>
      <w:r w:rsidRPr="00E167F5">
        <w:rPr>
          <w:szCs w:val="24"/>
          <w:lang w:val="es-US"/>
        </w:rPr>
        <w:t>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w:t>
      </w:r>
    </w:p>
    <w:p w14:paraId="739E7E65" w14:textId="77777777" w:rsidR="000A4260" w:rsidRPr="00E167F5" w:rsidRDefault="000A4260" w:rsidP="00AC4F09">
      <w:pPr>
        <w:rPr>
          <w:szCs w:val="24"/>
          <w:lang w:val="es-US"/>
        </w:rPr>
      </w:pPr>
    </w:p>
    <w:p w14:paraId="2263EF44" w14:textId="77777777" w:rsidR="000A4260" w:rsidRPr="00E167F5" w:rsidRDefault="000A4260" w:rsidP="00AC4F09">
      <w:pPr>
        <w:numPr>
          <w:ilvl w:val="0"/>
          <w:numId w:val="5"/>
        </w:numPr>
        <w:rPr>
          <w:szCs w:val="24"/>
          <w:lang w:val="es-US"/>
        </w:rPr>
      </w:pPr>
      <w:r w:rsidRPr="00E167F5">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6EDEBFDE" w14:textId="77777777" w:rsidR="000A4260" w:rsidRPr="00E167F5" w:rsidRDefault="000A4260" w:rsidP="00AC4F09">
      <w:pPr>
        <w:rPr>
          <w:szCs w:val="24"/>
          <w:lang w:val="es-US"/>
        </w:rPr>
      </w:pPr>
    </w:p>
    <w:p w14:paraId="7273A261" w14:textId="77777777" w:rsidR="000A4260" w:rsidRPr="00E167F5" w:rsidRDefault="000A4260" w:rsidP="00AC4F09">
      <w:pPr>
        <w:numPr>
          <w:ilvl w:val="0"/>
          <w:numId w:val="5"/>
        </w:numPr>
        <w:rPr>
          <w:szCs w:val="24"/>
          <w:lang w:val="es-US"/>
        </w:rPr>
      </w:pPr>
      <w:r w:rsidRPr="00E167F5">
        <w:rPr>
          <w:szCs w:val="24"/>
          <w:lang w:val="es-US"/>
        </w:rPr>
        <w:t>Además, puede tener derecho a los costos de mudanza, como se explica en nuestro folleto. Sin embargo, estos costos se limitan a los bienes muebles y no incluyen los costos de mudanza de bienes inmuebles.</w:t>
      </w:r>
    </w:p>
    <w:p w14:paraId="59295175" w14:textId="77777777" w:rsidR="000A4260" w:rsidRPr="00E167F5" w:rsidRDefault="000A4260" w:rsidP="00AC4F09">
      <w:pPr>
        <w:rPr>
          <w:szCs w:val="24"/>
          <w:lang w:val="es-US"/>
        </w:rPr>
      </w:pPr>
    </w:p>
    <w:p w14:paraId="2126D6D7" w14:textId="77777777" w:rsidR="000A4260" w:rsidRPr="00E167F5" w:rsidRDefault="000A4260" w:rsidP="00AC4F09">
      <w:pPr>
        <w:numPr>
          <w:ilvl w:val="0"/>
          <w:numId w:val="5"/>
        </w:numPr>
        <w:rPr>
          <w:szCs w:val="24"/>
          <w:lang w:val="es-US"/>
        </w:rPr>
      </w:pPr>
      <w:r w:rsidRPr="00E167F5">
        <w:rPr>
          <w:szCs w:val="24"/>
          <w:lang w:val="es-US"/>
        </w:rPr>
        <w:t>Para ser elegible para un pago suplementario de vivienda,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6A0CA7B5" w14:textId="77777777" w:rsidR="000A4260" w:rsidRPr="00E167F5" w:rsidRDefault="000A4260" w:rsidP="00AC4F09">
      <w:pPr>
        <w:rPr>
          <w:szCs w:val="24"/>
          <w:lang w:val="es-US"/>
        </w:rPr>
      </w:pPr>
    </w:p>
    <w:p w14:paraId="028AAE0A" w14:textId="77777777" w:rsidR="000A4260" w:rsidRPr="00E167F5" w:rsidRDefault="000A4260" w:rsidP="00AC4F09">
      <w:pPr>
        <w:numPr>
          <w:ilvl w:val="0"/>
          <w:numId w:val="5"/>
        </w:numPr>
        <w:rPr>
          <w:szCs w:val="24"/>
          <w:lang w:val="es-US"/>
        </w:rPr>
      </w:pPr>
      <w:r w:rsidRPr="00E167F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1D435C99" w14:textId="77777777" w:rsidR="000A4260" w:rsidRPr="00E167F5" w:rsidRDefault="000A4260" w:rsidP="00AC4F09">
      <w:pPr>
        <w:rPr>
          <w:szCs w:val="24"/>
          <w:lang w:val="es-US"/>
        </w:rPr>
      </w:pPr>
    </w:p>
    <w:p w14:paraId="3C441E72" w14:textId="77777777" w:rsidR="000A4260" w:rsidRPr="00E167F5" w:rsidRDefault="000A4260" w:rsidP="00AC4F09">
      <w:pPr>
        <w:numPr>
          <w:ilvl w:val="0"/>
          <w:numId w:val="5"/>
        </w:numPr>
        <w:rPr>
          <w:szCs w:val="24"/>
          <w:lang w:val="es-US"/>
        </w:rPr>
      </w:pPr>
      <w:r w:rsidRPr="00E167F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1C50C31F" w14:textId="77777777" w:rsidR="000A4260" w:rsidRPr="00E167F5" w:rsidRDefault="000A4260" w:rsidP="00AC4F09">
      <w:pPr>
        <w:rPr>
          <w:szCs w:val="24"/>
          <w:lang w:val="es-US"/>
        </w:rPr>
      </w:pPr>
    </w:p>
    <w:p w14:paraId="615A4F95" w14:textId="77777777" w:rsidR="000A4260" w:rsidRPr="00E167F5" w:rsidRDefault="000A4260" w:rsidP="00AC4F09">
      <w:pPr>
        <w:rPr>
          <w:szCs w:val="24"/>
          <w:lang w:val="es-US"/>
        </w:rPr>
      </w:pPr>
      <w:r w:rsidRPr="00E167F5">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w:t>
      </w:r>
      <w:r w:rsidRPr="00E167F5">
        <w:rPr>
          <w:szCs w:val="24"/>
          <w:lang w:val="es-US"/>
        </w:rPr>
        <w:lastRenderedPageBreak/>
        <w:t>así como cualquier información adicional que desee respecto a nuestro programa de asistencia para la reubicación. Si desea</w:t>
      </w:r>
    </w:p>
    <w:p w14:paraId="60ABE05E" w14:textId="77777777" w:rsidR="000A4260" w:rsidRPr="00E167F5" w:rsidRDefault="000A4260" w:rsidP="00AC4F09">
      <w:pPr>
        <w:rPr>
          <w:szCs w:val="24"/>
          <w:lang w:val="es-US"/>
        </w:rPr>
      </w:pPr>
      <w:r w:rsidRPr="00E167F5">
        <w:rPr>
          <w:szCs w:val="24"/>
          <w:lang w:val="es-US"/>
        </w:rPr>
        <w:t xml:space="preserve">alguna ayuda de este tipo, comuníquese con </w:t>
      </w:r>
      <w:r w:rsidRPr="00E167F5">
        <w:rPr>
          <w:szCs w:val="24"/>
          <w:lang w:val="es-US"/>
        </w:rPr>
        <w:fldChar w:fldCharType="begin">
          <w:ffData>
            <w:name w:val="Text18"/>
            <w:enabled/>
            <w:calcOnExit w:val="0"/>
            <w:textInput/>
          </w:ffData>
        </w:fldChar>
      </w:r>
      <w:bookmarkStart w:id="11" w:name="Text18"/>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1"/>
      <w:r w:rsidRPr="00E167F5">
        <w:rPr>
          <w:szCs w:val="24"/>
          <w:lang w:val="es-US"/>
        </w:rPr>
        <w:t xml:space="preserve"> al </w:t>
      </w:r>
      <w:r w:rsidRPr="00E167F5">
        <w:rPr>
          <w:szCs w:val="24"/>
          <w:lang w:val="es-US"/>
        </w:rPr>
        <w:fldChar w:fldCharType="begin">
          <w:ffData>
            <w:name w:val="Text19"/>
            <w:enabled/>
            <w:calcOnExit w:val="0"/>
            <w:textInput/>
          </w:ffData>
        </w:fldChar>
      </w:r>
      <w:bookmarkStart w:id="12" w:name="Text19"/>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2"/>
      <w:r w:rsidRPr="00E167F5">
        <w:rPr>
          <w:szCs w:val="24"/>
          <w:lang w:val="es-US"/>
        </w:rPr>
        <w:t xml:space="preserve"> en </w:t>
      </w:r>
      <w:r w:rsidRPr="00E167F5">
        <w:rPr>
          <w:szCs w:val="24"/>
          <w:lang w:val="es-US"/>
        </w:rPr>
        <w:fldChar w:fldCharType="begin">
          <w:ffData>
            <w:name w:val="Text20"/>
            <w:enabled/>
            <w:calcOnExit w:val="0"/>
            <w:textInput/>
          </w:ffData>
        </w:fldChar>
      </w:r>
      <w:bookmarkStart w:id="13" w:name="Text20"/>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3"/>
      <w:r w:rsidRPr="00E167F5">
        <w:rPr>
          <w:szCs w:val="24"/>
          <w:lang w:val="es-US"/>
        </w:rPr>
        <w:t xml:space="preserve"> o visite la oficina del Departamento de Transporte de Texas en </w:t>
      </w:r>
      <w:r w:rsidRPr="00E167F5">
        <w:rPr>
          <w:szCs w:val="24"/>
          <w:lang w:val="es-US"/>
        </w:rPr>
        <w:fldChar w:fldCharType="begin">
          <w:ffData>
            <w:name w:val="Text21"/>
            <w:enabled/>
            <w:calcOnExit w:val="0"/>
            <w:textInput/>
          </w:ffData>
        </w:fldChar>
      </w:r>
      <w:bookmarkStart w:id="14" w:name="Text21"/>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4"/>
      <w:r w:rsidRPr="00E167F5">
        <w:rPr>
          <w:szCs w:val="24"/>
          <w:lang w:val="es-US"/>
        </w:rPr>
        <w:t xml:space="preserve">.  En caso de que no pueda comunicarse con nuestra oficina entre las 8 a. m. y las 5 p. m., puede llamar a </w:t>
      </w:r>
      <w:r w:rsidRPr="00E167F5">
        <w:rPr>
          <w:szCs w:val="24"/>
          <w:lang w:val="es-US"/>
        </w:rPr>
        <w:fldChar w:fldCharType="begin">
          <w:ffData>
            <w:name w:val="Text22"/>
            <w:enabled/>
            <w:calcOnExit w:val="0"/>
            <w:textInput/>
          </w:ffData>
        </w:fldChar>
      </w:r>
      <w:bookmarkStart w:id="15" w:name="Text22"/>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5"/>
      <w:r w:rsidRPr="00E167F5">
        <w:rPr>
          <w:szCs w:val="24"/>
          <w:lang w:val="es-US"/>
        </w:rPr>
        <w:t xml:space="preserve"> al </w:t>
      </w:r>
      <w:r w:rsidRPr="00E167F5">
        <w:rPr>
          <w:szCs w:val="24"/>
          <w:lang w:val="es-US"/>
        </w:rPr>
        <w:fldChar w:fldCharType="begin">
          <w:ffData>
            <w:name w:val="Text23"/>
            <w:enabled/>
            <w:calcOnExit w:val="0"/>
            <w:textInput/>
          </w:ffData>
        </w:fldChar>
      </w:r>
      <w:bookmarkStart w:id="16" w:name="Text23"/>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6"/>
      <w:r w:rsidRPr="00E167F5">
        <w:rPr>
          <w:szCs w:val="24"/>
          <w:lang w:val="es-US"/>
        </w:rPr>
        <w:t xml:space="preserve"> en </w:t>
      </w:r>
      <w:r w:rsidRPr="00E167F5">
        <w:rPr>
          <w:szCs w:val="24"/>
          <w:lang w:val="es-US"/>
        </w:rPr>
        <w:fldChar w:fldCharType="begin">
          <w:ffData>
            <w:name w:val="Text24"/>
            <w:enabled/>
            <w:calcOnExit w:val="0"/>
            <w:textInput/>
          </w:ffData>
        </w:fldChar>
      </w:r>
      <w:bookmarkStart w:id="17" w:name="Text2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7"/>
      <w:r w:rsidRPr="00E167F5">
        <w:rPr>
          <w:szCs w:val="24"/>
          <w:lang w:val="es-US"/>
        </w:rPr>
        <w:t xml:space="preserve"> entre las </w:t>
      </w:r>
      <w:r w:rsidRPr="00E167F5">
        <w:rPr>
          <w:szCs w:val="24"/>
          <w:lang w:val="es-US"/>
        </w:rPr>
        <w:fldChar w:fldCharType="begin">
          <w:ffData>
            <w:name w:val="Text25"/>
            <w:enabled/>
            <w:calcOnExit w:val="0"/>
            <w:textInput/>
          </w:ffData>
        </w:fldChar>
      </w:r>
      <w:bookmarkStart w:id="18" w:name="Text25"/>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8"/>
      <w:r w:rsidRPr="00E167F5">
        <w:rPr>
          <w:szCs w:val="24"/>
          <w:lang w:val="es-US"/>
        </w:rPr>
        <w:t>. Nuestra persona de contacto colaborará con usted para programar una cita a la hora y en el lugar que le resulte más conveniente.</w:t>
      </w:r>
    </w:p>
    <w:p w14:paraId="3CCB5CCD" w14:textId="77777777" w:rsidR="000A4260" w:rsidRPr="00E167F5" w:rsidRDefault="000A4260">
      <w:pPr>
        <w:jc w:val="both"/>
        <w:rPr>
          <w:szCs w:val="24"/>
          <w:lang w:val="es-US"/>
        </w:rPr>
      </w:pPr>
    </w:p>
    <w:p w14:paraId="60B3F877" w14:textId="77777777" w:rsidR="000A4260" w:rsidRPr="00E167F5" w:rsidRDefault="000A4260">
      <w:pPr>
        <w:ind w:left="4320"/>
        <w:jc w:val="both"/>
        <w:rPr>
          <w:szCs w:val="24"/>
          <w:lang w:val="es-US"/>
        </w:rPr>
      </w:pPr>
      <w:r w:rsidRPr="00E167F5">
        <w:rPr>
          <w:szCs w:val="24"/>
          <w:lang w:val="es-US"/>
        </w:rPr>
        <w:t>Atentamente,</w:t>
      </w:r>
    </w:p>
    <w:p w14:paraId="734FDED2" w14:textId="7FF4DA22" w:rsidR="000A4260" w:rsidRPr="00E167F5" w:rsidRDefault="0080787B">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2794E627" wp14:editId="212291DD">
            <wp:simplePos x="0" y="0"/>
            <wp:positionH relativeFrom="margin">
              <wp:align>left</wp:align>
            </wp:positionH>
            <wp:positionV relativeFrom="paragraph">
              <wp:posOffset>7556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5A240637" w14:textId="0896101D" w:rsidR="000A4260" w:rsidRPr="00E167F5" w:rsidRDefault="000A4260">
      <w:pPr>
        <w:ind w:left="4320"/>
        <w:jc w:val="both"/>
        <w:rPr>
          <w:szCs w:val="24"/>
          <w:lang w:val="es-US"/>
        </w:rPr>
      </w:pPr>
    </w:p>
    <w:p w14:paraId="330F436C" w14:textId="77777777" w:rsidR="000A4260" w:rsidRPr="00E167F5" w:rsidRDefault="000A4260">
      <w:pPr>
        <w:ind w:left="4320"/>
        <w:jc w:val="both"/>
        <w:rPr>
          <w:szCs w:val="24"/>
          <w:u w:val="single"/>
          <w:lang w:val="es-US"/>
        </w:rPr>
      </w:pP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p>
    <w:p w14:paraId="6B9A5F19" w14:textId="77777777" w:rsidR="000A4260" w:rsidRPr="00E167F5" w:rsidRDefault="000A4260">
      <w:pPr>
        <w:ind w:left="4320"/>
        <w:jc w:val="both"/>
        <w:rPr>
          <w:szCs w:val="24"/>
          <w:u w:val="single"/>
          <w:lang w:val="es-US"/>
        </w:rPr>
      </w:pPr>
      <w:r w:rsidRPr="00E167F5">
        <w:rPr>
          <w:szCs w:val="24"/>
          <w:lang w:val="es-US"/>
        </w:rPr>
        <w:fldChar w:fldCharType="begin">
          <w:ffData>
            <w:name w:val="Text26"/>
            <w:enabled/>
            <w:calcOnExit w:val="0"/>
            <w:textInput/>
          </w:ffData>
        </w:fldChar>
      </w:r>
      <w:bookmarkStart w:id="19" w:name="Text26"/>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9"/>
    </w:p>
    <w:p w14:paraId="1C3F2C42" w14:textId="77777777" w:rsidR="000A4260" w:rsidRPr="00E167F5" w:rsidRDefault="000A4260">
      <w:pPr>
        <w:ind w:left="4320"/>
        <w:jc w:val="both"/>
        <w:rPr>
          <w:szCs w:val="24"/>
          <w:lang w:val="es-US"/>
        </w:rPr>
      </w:pPr>
      <w:r w:rsidRPr="00E167F5">
        <w:rPr>
          <w:szCs w:val="24"/>
          <w:lang w:val="es-US"/>
        </w:rPr>
        <w:t xml:space="preserve">Distrito de </w:t>
      </w:r>
      <w:r w:rsidRPr="00E167F5">
        <w:rPr>
          <w:szCs w:val="24"/>
          <w:lang w:val="es-US"/>
        </w:rPr>
        <w:fldChar w:fldCharType="begin">
          <w:ffData>
            <w:name w:val="Text27"/>
            <w:enabled/>
            <w:calcOnExit w:val="0"/>
            <w:textInput/>
          </w:ffData>
        </w:fldChar>
      </w:r>
      <w:bookmarkStart w:id="20" w:name="Text27"/>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20"/>
      <w:r w:rsidRPr="00E167F5">
        <w:rPr>
          <w:szCs w:val="24"/>
          <w:lang w:val="es-US"/>
        </w:rPr>
        <w:t>, Departamento de Transporte de Texas.</w:t>
      </w:r>
    </w:p>
    <w:p w14:paraId="3E91A24A" w14:textId="77777777" w:rsidR="000A4260" w:rsidRPr="00E167F5" w:rsidRDefault="000A4260">
      <w:pPr>
        <w:jc w:val="both"/>
        <w:rPr>
          <w:szCs w:val="24"/>
          <w:lang w:val="es-US"/>
        </w:rPr>
      </w:pPr>
    </w:p>
    <w:p w14:paraId="740BC134" w14:textId="77777777" w:rsidR="000A4260" w:rsidRPr="00E167F5" w:rsidRDefault="000A4260">
      <w:pPr>
        <w:jc w:val="both"/>
        <w:rPr>
          <w:szCs w:val="24"/>
          <w:lang w:val="es-US"/>
        </w:rPr>
      </w:pPr>
    </w:p>
    <w:p w14:paraId="01FFDD4F" w14:textId="77777777" w:rsidR="000A4260" w:rsidRPr="00E167F5" w:rsidRDefault="000A4260">
      <w:pPr>
        <w:jc w:val="both"/>
        <w:rPr>
          <w:szCs w:val="24"/>
          <w:lang w:val="es-US"/>
        </w:rPr>
      </w:pPr>
      <w:r w:rsidRPr="00E167F5">
        <w:rPr>
          <w:szCs w:val="24"/>
          <w:lang w:val="es-US"/>
        </w:rPr>
        <w:t>Adjunto(s)</w:t>
      </w:r>
    </w:p>
    <w:p w14:paraId="4FD9C516" w14:textId="77777777" w:rsidR="000A4260" w:rsidRPr="00E167F5" w:rsidRDefault="000A4260">
      <w:pPr>
        <w:jc w:val="both"/>
        <w:rPr>
          <w:sz w:val="28"/>
          <w:lang w:val="es-US"/>
        </w:rPr>
      </w:pPr>
    </w:p>
    <w:p w14:paraId="706ACF55" w14:textId="77777777" w:rsidR="000A4260" w:rsidRPr="00E167F5" w:rsidRDefault="000A4260">
      <w:pPr>
        <w:jc w:val="both"/>
        <w:rPr>
          <w:lang w:val="es-US"/>
        </w:rPr>
      </w:pPr>
    </w:p>
    <w:sectPr w:rsidR="000A4260" w:rsidRPr="00E167F5" w:rsidSect="00ED0540">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A9D79" w14:textId="77777777" w:rsidR="001D04E8" w:rsidRDefault="001D04E8">
      <w:r>
        <w:separator/>
      </w:r>
    </w:p>
  </w:endnote>
  <w:endnote w:type="continuationSeparator" w:id="0">
    <w:p w14:paraId="0412870C" w14:textId="77777777" w:rsidR="001D04E8" w:rsidRDefault="001D0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75E92" w14:textId="26BA9329" w:rsidR="007E5FB5" w:rsidRPr="001C4464" w:rsidRDefault="00644BEA" w:rsidP="001C4464">
    <w:pPr>
      <w:pStyle w:val="Footer"/>
      <w:tabs>
        <w:tab w:val="clear" w:pos="4320"/>
        <w:tab w:val="left" w:pos="1440"/>
        <w:tab w:val="left" w:pos="3600"/>
        <w:tab w:val="left" w:pos="5760"/>
        <w:tab w:val="left" w:pos="8640"/>
        <w:tab w:val="right" w:pos="10080"/>
      </w:tabs>
    </w:pPr>
    <w:r>
      <w:rPr>
        <w:rFonts w:ascii="Arial" w:hAnsi="Arial" w:cs="Arial"/>
        <w:sz w:val="14"/>
        <w:szCs w:val="14"/>
        <w:lang w:val="es"/>
      </w:rPr>
      <w:t xml:space="preserve">Formulario ROW-R-L180MO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1C4464">
      <w:rPr>
        <w:rFonts w:ascii="Arial" w:hAnsi="Arial" w:cs="Arial"/>
        <w:sz w:val="14"/>
        <w:szCs w:val="14"/>
        <w:lang w:val="es"/>
      </w:rPr>
      <w:t xml:space="preserve">Página </w:t>
    </w:r>
    <w:r w:rsidR="001C4464">
      <w:rPr>
        <w:rStyle w:val="PageNumber"/>
        <w:rFonts w:ascii="Arial" w:hAnsi="Arial" w:cs="Arial"/>
        <w:sz w:val="14"/>
        <w:szCs w:val="14"/>
        <w:lang w:val="es"/>
      </w:rPr>
      <w:fldChar w:fldCharType="begin"/>
    </w:r>
    <w:r w:rsidR="001C4464">
      <w:rPr>
        <w:rStyle w:val="PageNumber"/>
        <w:rFonts w:ascii="Arial" w:hAnsi="Arial" w:cs="Arial"/>
        <w:sz w:val="14"/>
        <w:szCs w:val="14"/>
        <w:lang w:val="es"/>
      </w:rPr>
      <w:instrText xml:space="preserve"> PAGE </w:instrText>
    </w:r>
    <w:r w:rsidR="001C4464">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2</w:t>
    </w:r>
    <w:r w:rsidR="001C4464">
      <w:rPr>
        <w:rStyle w:val="PageNumber"/>
        <w:rFonts w:ascii="Arial" w:hAnsi="Arial" w:cs="Arial"/>
        <w:sz w:val="14"/>
        <w:szCs w:val="14"/>
        <w:lang w:val="es"/>
      </w:rPr>
      <w:fldChar w:fldCharType="end"/>
    </w:r>
    <w:r w:rsidR="001C4464">
      <w:rPr>
        <w:rFonts w:ascii="Arial" w:hAnsi="Arial" w:cs="Arial"/>
        <w:sz w:val="14"/>
        <w:szCs w:val="14"/>
        <w:lang w:val="es"/>
      </w:rPr>
      <w:t xml:space="preserve"> de </w:t>
    </w:r>
    <w:r w:rsidR="001C4464">
      <w:rPr>
        <w:rStyle w:val="PageNumber"/>
        <w:rFonts w:ascii="Arial" w:hAnsi="Arial" w:cs="Arial"/>
        <w:sz w:val="14"/>
        <w:szCs w:val="14"/>
        <w:lang w:val="es"/>
      </w:rPr>
      <w:fldChar w:fldCharType="begin"/>
    </w:r>
    <w:r w:rsidR="001C4464">
      <w:rPr>
        <w:rStyle w:val="PageNumber"/>
        <w:rFonts w:ascii="Arial" w:hAnsi="Arial" w:cs="Arial"/>
        <w:sz w:val="14"/>
        <w:szCs w:val="14"/>
        <w:lang w:val="es"/>
      </w:rPr>
      <w:instrText xml:space="preserve"> NUMPAGES </w:instrText>
    </w:r>
    <w:r w:rsidR="001C4464">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3</w:t>
    </w:r>
    <w:r w:rsidR="001C4464">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6B55C" w14:textId="454A9369" w:rsidR="007E5FB5" w:rsidRDefault="007E5FB5" w:rsidP="003C1DEC">
    <w:pPr>
      <w:pStyle w:val="Footer"/>
      <w:tabs>
        <w:tab w:val="clear" w:pos="4320"/>
        <w:tab w:val="left" w:pos="1440"/>
        <w:tab w:val="left" w:pos="3600"/>
        <w:tab w:val="left" w:pos="5760"/>
        <w:tab w:val="left" w:pos="8640"/>
        <w:tab w:val="right" w:pos="10080"/>
      </w:tabs>
    </w:pPr>
    <w:r>
      <w:rPr>
        <w:rFonts w:ascii="Arial" w:hAnsi="Arial" w:cs="Arial"/>
        <w:sz w:val="14"/>
        <w:szCs w:val="14"/>
        <w:lang w:val="es"/>
      </w:rPr>
      <w:t>Formulario ROW-R-L180MO</w:t>
    </w:r>
    <w:r w:rsidR="00644BEA">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644BE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2C2B0" w14:textId="77777777" w:rsidR="001D04E8" w:rsidRDefault="001D04E8">
      <w:r>
        <w:separator/>
      </w:r>
    </w:p>
  </w:footnote>
  <w:footnote w:type="continuationSeparator" w:id="0">
    <w:p w14:paraId="1B85D37D" w14:textId="77777777" w:rsidR="001D04E8" w:rsidRDefault="001D0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E182C" w14:textId="2D397AF9" w:rsidR="0022489B" w:rsidRDefault="00000000">
    <w:pPr>
      <w:pStyle w:val="Header"/>
    </w:pPr>
    <w:r>
      <w:rPr>
        <w:noProof/>
      </w:rPr>
      <w:pict w14:anchorId="2F857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5"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815A8" w14:textId="0541FFEB" w:rsidR="007E5FB5" w:rsidRDefault="00000000">
    <w:pPr>
      <w:pStyle w:val="Header"/>
    </w:pPr>
    <w:r>
      <w:rPr>
        <w:noProof/>
      </w:rPr>
      <w:pict w14:anchorId="34A05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6"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993A481" w14:textId="77777777" w:rsidR="007E5FB5" w:rsidRDefault="007E5FB5">
    <w:pPr>
      <w:pStyle w:val="Header"/>
    </w:pPr>
  </w:p>
  <w:p w14:paraId="001A8D82" w14:textId="77777777" w:rsidR="007E5FB5" w:rsidRDefault="007E5FB5">
    <w:pPr>
      <w:pStyle w:val="Header"/>
    </w:pPr>
  </w:p>
  <w:p w14:paraId="15B360E3" w14:textId="77777777" w:rsidR="007E5FB5" w:rsidRDefault="007E5FB5">
    <w:pPr>
      <w:pStyle w:val="Header"/>
    </w:pPr>
  </w:p>
  <w:p w14:paraId="1D98A1D6" w14:textId="77777777" w:rsidR="007E5FB5" w:rsidRDefault="007E5FB5">
    <w:pPr>
      <w:pStyle w:val="Header"/>
    </w:pPr>
  </w:p>
  <w:p w14:paraId="03854786" w14:textId="77777777" w:rsidR="007E5FB5" w:rsidRDefault="007E5F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F25A33" w:rsidRPr="008F7525" w14:paraId="23DA9919" w14:textId="77777777" w:rsidTr="004A7D05">
      <w:tc>
        <w:tcPr>
          <w:tcW w:w="5388" w:type="dxa"/>
        </w:tcPr>
        <w:p w14:paraId="711552F8" w14:textId="77777777" w:rsidR="00F25A33" w:rsidRPr="00B827B4" w:rsidRDefault="00F25A33" w:rsidP="00F25A33">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5A1CF472" w14:textId="77777777" w:rsidR="00F25A33" w:rsidRPr="008F7525" w:rsidRDefault="00F25A33" w:rsidP="00F25A33">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F25A33" w:rsidRPr="00866352" w14:paraId="385053B0" w14:textId="77777777" w:rsidTr="004A7D05">
      <w:tc>
        <w:tcPr>
          <w:tcW w:w="5388" w:type="dxa"/>
        </w:tcPr>
        <w:p w14:paraId="14302C33" w14:textId="77777777" w:rsidR="00F25A33" w:rsidRPr="00866352" w:rsidRDefault="00F25A33" w:rsidP="00F25A33">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71C6B62" w14:textId="77777777" w:rsidR="00F25A33" w:rsidRPr="00866352" w:rsidRDefault="00F25A33" w:rsidP="00F25A33">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311016D9" w14:textId="5CE81A99" w:rsidR="007E5FB5" w:rsidRDefault="00000000">
    <w:pPr>
      <w:pStyle w:val="Header"/>
    </w:pPr>
    <w:r>
      <w:rPr>
        <w:noProof/>
      </w:rPr>
      <w:pict w14:anchorId="51337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4"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9724C"/>
    <w:multiLevelType w:val="singleLevel"/>
    <w:tmpl w:val="0A384C98"/>
    <w:lvl w:ilvl="0">
      <w:start w:val="1"/>
      <w:numFmt w:val="decimal"/>
      <w:lvlText w:val="%1."/>
      <w:lvlJc w:val="left"/>
      <w:pPr>
        <w:tabs>
          <w:tab w:val="num" w:pos="720"/>
        </w:tabs>
        <w:ind w:left="720" w:hanging="360"/>
      </w:pPr>
      <w:rPr>
        <w:rFonts w:hint="default"/>
      </w:rPr>
    </w:lvl>
  </w:abstractNum>
  <w:abstractNum w:abstractNumId="1" w15:restartNumberingAfterBreak="0">
    <w:nsid w:val="3B1605BB"/>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462F2F46"/>
    <w:multiLevelType w:val="singleLevel"/>
    <w:tmpl w:val="0A384C98"/>
    <w:lvl w:ilvl="0">
      <w:start w:val="1"/>
      <w:numFmt w:val="decimal"/>
      <w:lvlText w:val="%1."/>
      <w:lvlJc w:val="left"/>
      <w:pPr>
        <w:tabs>
          <w:tab w:val="num" w:pos="720"/>
        </w:tabs>
        <w:ind w:left="720" w:hanging="360"/>
      </w:pPr>
      <w:rPr>
        <w:rFonts w:hint="default"/>
      </w:rPr>
    </w:lvl>
  </w:abstractNum>
  <w:abstractNum w:abstractNumId="3" w15:restartNumberingAfterBreak="0">
    <w:nsid w:val="691B79E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641495967">
    <w:abstractNumId w:val="4"/>
  </w:num>
  <w:num w:numId="2" w16cid:durableId="761874707">
    <w:abstractNumId w:val="3"/>
  </w:num>
  <w:num w:numId="3" w16cid:durableId="1284337764">
    <w:abstractNumId w:val="2"/>
  </w:num>
  <w:num w:numId="4" w16cid:durableId="1936936746">
    <w:abstractNumId w:val="1"/>
  </w:num>
  <w:num w:numId="5" w16cid:durableId="103886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rnlmQ+l8QWwSzRKHILr0xE9V+2tYLGc4IxmzJBVdre72lhLbuqPbumIBtndeTpucWpmbokzr72pUxEBvtid3Q==" w:salt="x7yhkYbpdjmELavjU58Ez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QzMzQ1MTU0tDRT0lEKTi0uzszPAykwrAUA+z1LTCwAAAA="/>
  </w:docVars>
  <w:rsids>
    <w:rsidRoot w:val="000A4260"/>
    <w:rsid w:val="00013A50"/>
    <w:rsid w:val="00070F2B"/>
    <w:rsid w:val="00097295"/>
    <w:rsid w:val="000A4260"/>
    <w:rsid w:val="000F359E"/>
    <w:rsid w:val="001071DB"/>
    <w:rsid w:val="001C4464"/>
    <w:rsid w:val="001D04E8"/>
    <w:rsid w:val="001D1EB5"/>
    <w:rsid w:val="001F4F69"/>
    <w:rsid w:val="0022489B"/>
    <w:rsid w:val="00287943"/>
    <w:rsid w:val="002A1C7B"/>
    <w:rsid w:val="00306CA7"/>
    <w:rsid w:val="003670E7"/>
    <w:rsid w:val="00374F41"/>
    <w:rsid w:val="00391612"/>
    <w:rsid w:val="003A74E7"/>
    <w:rsid w:val="003C1DEC"/>
    <w:rsid w:val="00406D1A"/>
    <w:rsid w:val="00410888"/>
    <w:rsid w:val="004119D6"/>
    <w:rsid w:val="0049743E"/>
    <w:rsid w:val="004C782E"/>
    <w:rsid w:val="00556C3A"/>
    <w:rsid w:val="005638E7"/>
    <w:rsid w:val="00564572"/>
    <w:rsid w:val="00585F8C"/>
    <w:rsid w:val="005C0107"/>
    <w:rsid w:val="005C1BBA"/>
    <w:rsid w:val="005D51FB"/>
    <w:rsid w:val="00614DF3"/>
    <w:rsid w:val="00644BEA"/>
    <w:rsid w:val="00686687"/>
    <w:rsid w:val="006E0E68"/>
    <w:rsid w:val="007E5FB5"/>
    <w:rsid w:val="0080787B"/>
    <w:rsid w:val="0085223F"/>
    <w:rsid w:val="00991655"/>
    <w:rsid w:val="009B606E"/>
    <w:rsid w:val="009C3E7D"/>
    <w:rsid w:val="009D12EB"/>
    <w:rsid w:val="009E5E42"/>
    <w:rsid w:val="00A66B22"/>
    <w:rsid w:val="00A90331"/>
    <w:rsid w:val="00AC4F09"/>
    <w:rsid w:val="00AF0278"/>
    <w:rsid w:val="00B07617"/>
    <w:rsid w:val="00B4647D"/>
    <w:rsid w:val="00BF4E5A"/>
    <w:rsid w:val="00C04709"/>
    <w:rsid w:val="00C14CCB"/>
    <w:rsid w:val="00C30D3C"/>
    <w:rsid w:val="00C65006"/>
    <w:rsid w:val="00D07C95"/>
    <w:rsid w:val="00D33FF3"/>
    <w:rsid w:val="00E167F5"/>
    <w:rsid w:val="00E52E94"/>
    <w:rsid w:val="00ED0540"/>
    <w:rsid w:val="00F0028A"/>
    <w:rsid w:val="00F22B66"/>
    <w:rsid w:val="00F25A33"/>
    <w:rsid w:val="00F76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FE77F"/>
  <w15:chartTrackingRefBased/>
  <w15:docId w15:val="{684B7862-A61C-4AA5-9283-62DBE8FC9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F25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74</_dlc_DocId>
    <_dlc_DocIdUrl xmlns="515352fc-4bfb-4416-a00c-6833a8a01107">
      <Url>https://txdot.sharepoint.com/sites/division-itd/imd/applications/Plan-Admin-ENT-Systems/_layouts/15/DocIdRedir.aspx?ID=2CQQKEH6ZJYR-945898380-774</Url>
      <Description>2CQQKEH6ZJYR-945898380-77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6D9B64-54E4-4B3E-9899-72C88120EC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24AFEB-B1E9-4FC2-B376-BFFB9473B51E}">
  <ds:schemaRefs>
    <ds:schemaRef ds:uri="http://schemas.microsoft.com/sharepoint/v3/contenttype/forms"/>
  </ds:schemaRefs>
</ds:datastoreItem>
</file>

<file path=customXml/itemProps3.xml><?xml version="1.0" encoding="utf-8"?>
<ds:datastoreItem xmlns:ds="http://schemas.openxmlformats.org/officeDocument/2006/customXml" ds:itemID="{1DEF0356-BF0A-47AD-88CC-45754388A1D1}"/>
</file>

<file path=customXml/itemProps4.xml><?xml version="1.0" encoding="utf-8"?>
<ds:datastoreItem xmlns:ds="http://schemas.openxmlformats.org/officeDocument/2006/customXml" ds:itemID="{5F83D1C5-7DAD-4EDC-97D7-8A343460B7CD}"/>
</file>

<file path=docProps/app.xml><?xml version="1.0" encoding="utf-8"?>
<Properties xmlns="http://schemas.openxmlformats.org/officeDocument/2006/extended-properties" xmlns:vt="http://schemas.openxmlformats.org/officeDocument/2006/docPropsVTypes">
  <Template>Normal.dotm</Template>
  <TotalTime>1</TotalTime>
  <Pages>3</Pages>
  <Words>1026</Words>
  <Characters>5274</Characters>
  <Application>Microsoft Office Word</Application>
  <DocSecurity>0</DocSecurity>
  <Lines>310</Lines>
  <Paragraphs>71</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5T20:38:00Z</cp:lastPrinted>
  <dcterms:created xsi:type="dcterms:W3CDTF">2025-09-18T19:37:00Z</dcterms:created>
  <dcterms:modified xsi:type="dcterms:W3CDTF">2025-09-1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920d530f-a8c5-4861-9ea0-9d9fe6a451e0</vt:lpwstr>
  </property>
</Properties>
</file>